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6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6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0b4b7dab-d8e7-4f48-944f-334f5e4283dd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b4b7dab-d8e7-4f48-944f-334f5e4283dd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93c6648-441d-4e3f-b400-4d9fa1adf89d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93c6648-441d-4e3f-b400-4d9fa1adf89d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84a9d71-0906-4511-a1dc-43eb198d868f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84a9d71-0906-4511-a1dc-43eb198d868f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2241183-b1d9-4de3-a933-eb079681ac73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2241183-b1d9-4de3-a933-eb079681ac73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8ac555d-0a72-4d30-8bcc-1c4e3a7ef27b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8ac555d-0a72-4d30-8bcc-1c4e3a7ef27b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50862b1-6ace-4852-9851-662a51b5fce6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50862b1-6ace-4852-9851-662a51b5fce6"/>
      <w:r>
        <w:rPr>
          <w:rFonts/>
          <w:b w:val="true"/>
        </w:rPr>
        <w:t xml:space="preserve">: </w:t>
      </w:r>
      <w:r>
        <w:t xml:space="preserve">B - Enoncé 14 : La consommation de Puff Bars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485e9ac-05df-4790-87b9-3987dfbe074f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485e9ac-05df-4790-87b9-3987dfbe074f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efcb90a-06cd-476e-8117-db5832637510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efcb90a-06cd-476e-8117-db5832637510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9f2a963-eee5-47d0-8ef7-448ebe4d435d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9f2a963-eee5-47d0-8ef7-448ebe4d435d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bd8cd16-62b2-4efb-9f1c-9413718d22d1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bd8cd16-62b2-4efb-9f1c-9413718d22d1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9ac1808-b91e-492c-89c6-b88e398fb2de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9ac1808-b91e-492c-89c6-b88e398fb2de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a917594-0bb6-4d9b-8c5f-b86aea5a609a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a917594-0bb6-4d9b-8c5f-b86aea5a609a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6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7b9cda7c864dec2ca1a21d93761015b8ebeb601d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179cd7b636fa27eb4874b4a445a9598b9fc90a8b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73e090e80ab88aec2a71aee4aa5e75d2175e632c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99dcd72dcb8b8b7d5439cb35d4f11d91fb260a36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593678be7c30715f14858ea31eea8c4e458bc8f.png"/>
<Relationship Id="rId61" Type="http://schemas.openxmlformats.org/officeDocument/2006/relationships/image" Target="media/f739d7854956c74f679d3f155328de2fd9e782a7.png"/>
<Relationship Id="rId62" Type="http://schemas.openxmlformats.org/officeDocument/2006/relationships/image" Target="media/abc0df958f15abcad99c6f33013091616ff37b44.png"/>
<Relationship Id="rId63" Type="http://schemas.openxmlformats.org/officeDocument/2006/relationships/image" Target="media/f3ab477cbe6b77bc737389762b7454cd06cd054c.png"/>
<Relationship Id="rId64" Type="http://schemas.openxmlformats.org/officeDocument/2006/relationships/image" Target="media/03b46f3b3caeffe22c685575c4027705722b4c2b.png"/>
<Relationship Id="rId65" Type="http://schemas.openxmlformats.org/officeDocument/2006/relationships/image" Target="media/fbdff4920ae0da175a4d5d5d5cbb75a627f768e9.png"/>
<Relationship Id="rId66" Type="http://schemas.openxmlformats.org/officeDocument/2006/relationships/image" Target="media/997c9ff40cdaca21713056078e683e960a1623ae.png"/>
<Relationship Id="rId67" Type="http://schemas.openxmlformats.org/officeDocument/2006/relationships/image" Target="media/a74cde03be818f8a1847f4a90c32d34bde3b40a9.png"/>
<Relationship Id="rId68" Type="http://schemas.openxmlformats.org/officeDocument/2006/relationships/image" Target="media/6f9c5f67dca98c9f6dc703eb43977fc099f806f0.png"/>
<Relationship Id="rId69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6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4:37Z</dcterms:created>
  <dcterms:modified xsi:type="dcterms:W3CDTF">2023-09-26T12:24:4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6</vt:lpwstr>
  </property>
</Properties>
</file>